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 และสวัสดีนักเรียนปลายทางที่น่ารักทุกคนนะครับ วันนี้พบกับรายวิชาภาษาไทย ชั้นประถมศึกษาปีที่ 5 พบกับครูโอ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โพธิวงค์ หรือว่าครูบอมค่ะ</w:t>
      </w:r>
    </w:p>
    <w:p>
      <w:pPr>
        <w:pStyle w:val="BodyText"/>
      </w:pPr>
      <w:r>
        <w:t xml:space="preserve">(คุณครูชลภักดิ์) วันนี้ครูโอมีเรื่องเรื่องหนึ่งมาให้นักเรียนอ่าน ส่วนจะเป็นเรื่องอะไรนั้น นักเรียนพร้อมหรือยัง 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 ครูบอมก็พร้อมแล้ว</w:t>
      </w:r>
    </w:p>
    <w:p>
      <w:pPr>
        <w:pStyle w:val="BodyText"/>
      </w:pPr>
      <w:r>
        <w:t xml:space="preserve">(คุณครูชลภักดิ์) ครูบอมก็พร้อมแล้วเพราะฉะนั้น เรามาดูกันเลยว่าบทอ่านบทนี้ ชื่อว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 นักเรียนตามองมาที่จอทีวีนะครับ นักเรียนอย่าละสายตานะมองดี ๆ อ่านพร้อมกัน พรุ่งของวัน เรามุ่งดี ไม่หมกมุ่นบรรทัดแรกจบไปแล้ว ต่อมาบรรทัดที่ 2 นะครับ นักเรียนปลายทางวานของพรุ่ง เราเพียรดี ไม่เกียจคร้านบรรทัดที่ 3 พรุ่งทั้งวานก็ย่อมดีมีสุขสันต์นักเรียนครับ อ่านจบแล้วนักเรียนเข้าใจไหมครับว่า ส.ค.ส นี้ หมายถึงอะไรมากเลยค่ะ 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อยู่ทั้ง 2 บรรทัด หรือทั้ง 3 บรรทัดเลยอย่างวรรคแรกใช่ไหมคะครูโอ พรุ่งของวานครูบอมสงสัยว่า 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ที่ครูบอมพูด พรุ่งนี้ของเมื่อวานคือวันนี้ นักเรียนคิดเหมือนครูบอมไหมครับ สำหรับครูโอแล้วคิดเหมือนกัน ใช่เป็นคำตอบที่ถูกต้องเลยนะครับ พรุ่งนี้ของเมื่อวานก็คือวันนี้ 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 ใช่ไหมคะ</w:t>
      </w:r>
    </w:p>
    <w:p>
      <w:pPr>
        <w:pStyle w:val="BodyText"/>
      </w:pPr>
      <w:r>
        <w:t xml:space="preserve">(คุณครูชลศักดิ์) เมื่อวาน เมื่อวานนะ 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 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ว่า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 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 มันขึ้นต้นด้วย ส.ค.ส. ปี 2535 ของในหลวงรัชกาลที่ 9 ใช่ไหมคะทีนี้ครูบอมมั่นใจค่ะ ว่าชื่อเรื่องต้องเป็น ส.ค.ส. แน่นอน แต่ครูบอมยังสงสัยนะคะ ว่า ส.ค.ส ย่อมาจากอะไร นักเรียนปลายทางสงสัยแบบครูบอมไหมคะ ถ้าเราสงสัยเหมือนกัน เดี๋ยวเราจะรบกวนให้คุณครูโอนะคะ ช่วยตอบคำถามของครูบอมค่ะ ว่า ส.ค.ส. 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ถูกต้องนะครับ ส.ค.ส. ปี 2535 นั่นเอง ส.ค.ส ย่อมาจาก ฟังดี ๆ นะ ส่งความสุข 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 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 </w:t>
      </w:r>
      <w:r>
        <w:t xml:space="preserve">และ ส. เสือ ตัวสุดท้าย ย่อมาจากคำว่า</w:t>
      </w:r>
      <w:r>
        <w:t xml:space="preserve"> </w:t>
      </w:r>
      <w:r>
        <w:t xml:space="preserve">“</w:t>
      </w:r>
      <w:r>
        <w:t xml:space="preserve">สุข</w:t>
      </w:r>
      <w:r>
        <w:t xml:space="preserve">”</w:t>
      </w:r>
      <w:r>
        <w:t xml:space="preserve"> </w:t>
      </w:r>
      <w:r>
        <w:t xml:space="preserve">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 ค่ะ เข้าใจแล้ว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และ ส.ค.ส นี่ จะได้รับในตอนไหนคะครูโอ</w:t>
      </w:r>
    </w:p>
    <w:p>
      <w:pPr>
        <w:pStyle w:val="BodyText"/>
      </w:pPr>
      <w:r>
        <w:t xml:space="preserve">(คุณครูชลภักดิ์) ได้รับในช่วงเทศกาลวันขึ้นปีใหม่นั่นเอง เรามักจะมอบ ส.ค.ส. ให้กันในช่วงปีใหม่ถ้าพร้อมแล้วต่อมาคำถามข้อที่ 2 นะครับ นักเรียนคำถามข้อที่ 2 คำถามก็คือเนื้อหาของบทอ่านเมื่อสักครู่ ส.ค.ส.. บทอ่านเมื่อสักครู่นี้ เนื้อหากล่างถึงสิ่งใดครับ 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วาสนา) 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สำหรับการอ่านเมื่อสักครู่นี่ นักเรียนอ่านแล้วนักเรียนเข้าใจ 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 นักเรียนสามารถจับประเด็น จับใจความสำคัญเมื่อสักครู่ได้ 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 นักเรียนจะต้องบอกหลักการอ่านจับใจความ วิเคราะห์และแสดงความคิดเห็นกับเรื่องที่อ่านได้ อย่างเช่น เมื่อสักครู่นี้ 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วิเคราะห์และแสดงความคิดเห็นนะครับ ต่อมาจุดประสงค์ข้อที่ 3 นะครับ ข้อสุดท้ายแล้ว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การเรียนวันนี้นะครับ ให้นักเรียนนำไปประยุกต์ใช้ด้วยนะครับ นี่คือจุดประสงค์ทั้ง 3 ข้อ ต่อมานะครับก่อนที่จะไปเข้าสู่เนื้อหานั้นนะครับ คุณครูมีวีดิทัศน์การอ่านจับใจความสำคัญมาให้นักเรียนดู โดยที่เมื่อนักเรียนฟังและดูแล้วนะครับ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ของเรื่องได้ โดยหาประโยคใจความสำคัญของย่อหน้า ย่อหน้าหนึ่งจะมีประโยคที่เป็นใจความสำคัญและประโยคที่ขยายใจความสำคัญหลายประโยค ซึ่งอาจเป็นการยกตัวอย่าง อธิบายความหรือเปรียบเทียบ บางย่อหน้าประโยคใจความสำคัญเขียนไว้ต้นประโยคใจความสำคัญอยู่บางย่อหน้าประโยคใจความสำคัญอยู่ของย่อหน้า ขณะที่บางย่อหน้า ประโยคใจความสำคัญ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ตัวอย่างเช่นการอ่านจับใจความสำคัญที่อยู่ตอนต้นการถนอมอาหาร ช่วยให้เรามีอาหารรับประทานทุกฤดู เช่น มีมะม่วง, มีทุเรียน รับประทานตลอดปี แต่จะเป็นมะม่วงกวน มะม่วงแผ่น มะม่วงดอง มะม่วงแช่อิ่มหรือทุเรียนกวน ซึ่งมีรสชาติแตกต่างกับมะม่วงและทุเรียนสด ๆ ตัวอย่างต่อไป ตัวอย่างการอ่านจับใจความ สำคัญที่อยู่ตอนต้นและตอนท้าย การใช้ดินประสิวในอาหารมากเกินไปจะทำให้เกิดพิษต่อทางเดินอาหาร มีอาการคลื่นไส้ อาเจียน ปวดท้อง ท้องร่วงอุจจาระเป็นเลือด แล้วก็ทำให้ปวดศีรษะนอกจากนั้น ดินประสิวอาจะทำให้เกิดสารชื่อไนโตรซามีน ซึ่งเป็นสาเหตุของการเกิดมะเร็งด้วย และตัวอย่างสุดท้าย คือ ตัวอย่างการอ่านจับใจความสำคัญที่อยู่ตอนตั้น ตอนกลาง และตอนท้าย ขนมประเภทกวน, เชื่อม แช่อิ่ม จะมีรสหวานมากบางครั้งจะมองเห็นน้ำตาลติดเป็นเกล็ดขาว เช่นมะตูมเชื่อม, กล้วยกวน, ฟักแช่อิ่มจะเก็บไว้รับประทานได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นักเรียนได้เห็นประเด็นสำคัญอะไรบ้าง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 สรุปสั้น ๆ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นะคะ การอ่านจับใจความสำคัญ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ฟังและด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นะครับ สรุปให้สั้นลงก็จะได้รู้เกี่ยวกับการอ่านจับใจความสำคัญที่มากขึ้นนะครับต่อมาครับ นอกจากเรารู้ความหมายแล้วครับครูบอม 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 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นักเรียนปลายทางคนไหนบอกครูได้บ้าง ว่าหลักการอ่านจับใจความสำคัญข้อที่ 1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จะอ่านเรื่องใดก็แล้วแต่ ไม่ว่าจะเป็นนิยาย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เล่มโปรดของครูบอมนะครับ ครูบอมชอบอ่านวรรณคดี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ต่อมาครับ ข้อที่ 3 อ่าน อ่านพร้อมกันครับ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นักเรียนอ่านพร้อมกันนะครับ ข้อที่ 3 นั่นก็คือ 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้แล้วค่ะ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หรือว่าถ้าเป็นนิทาน ตัวละครในเรื่องนั้นเป็นอะไี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ใครทำอะไรที่ไหนอย่างไร ซึ่งก็เป็นคำถามง่าย ๆเป็นคำถามพื้นฐาน ในการอ่านเรื่องต่าง ๆ นั่นเองต่อมาข้อที่ 5 เหนื่อยกันหรือยังครับนักเรียนเรามาดูเกี่ยวกับหลังการอ่านข้อที่ 5 ตั้งคำถามแล้ว นักเรียนก็ต้องสรุป สรุปใจความนะครับ สรุปใจความสั้น ๆ ที่เป็นประเด็นสำคัญจริง ๆ นะครับ ของเรื่องที่อ่านหลังจากนั้น ก็นำมาเขียนนะครับ ข้อที่ 6 นำมาเขียน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ทั้งหมดนี้…</w:t>
      </w:r>
    </w:p>
    <w:p>
      <w:pPr>
        <w:pStyle w:val="BodyText"/>
      </w:pPr>
      <w:r>
        <w:t xml:space="preserve">(คุณครูวาสนา) ครูบอมมีข้อสงสัยค่ะ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สุดนะครับ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ดูเฉลยกันเลย ว่ามีกี่ตำแหน่งนั่นเองโผล่มาแล้ว 1 ตำแหน่ง1 ตำแหน่ง ใครที่ตอบ 1 ตำแหน่งก็ยังถูกถ้าเกิดว่ามันไม่มีอะไรโผล่ขึ้นมา โผล่มาอีกแล้ว1 ตำแหน่งนะครับ ตำแหน่งแรก ก็คือตอนต้นของย่อหน้าตำแหน่งที่ 2 ก็คือตอนกลางของย่อหน้า ตอนนี้บางคนดีใจแล้ว ฃคนไหนที่ตอบ 3 ตำแหน่งนี่ บางคนอาจจะดีใจแล้วแต่ก็ไม่แน่อาจจะมี 4 ตำแหน่งโดยเพิ่มตรงนี้ก็ได้เรามาดูกันนะครับ ตำแหน่งต่อไปตอนท้ายของย่อหน้า หมดแล้วครับคลิกไม่ไปแล้วครับ กดไม่ไปแล้วครับ แสดงว่าหมดแล้วตำแหน่งของใจความสำคัญนะครับ โดยพื้นฐานจะมีด้วยกันอยู่ด้วยกัน 3 ตำแหน่งครับ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อ๋อ เข้าใจแล้วค่ะ</w:t>
      </w:r>
    </w:p>
    <w:p>
      <w:pPr>
        <w:pStyle w:val="BodyText"/>
      </w:pPr>
      <w:r>
        <w:t xml:space="preserve">(คุณครูชลศ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ให้นักเรียนอ่านข้อความนะครับ ที่ปรากฏในจอนี่แล้วบอกใจความสำคัญให้ถููกต้อง ถ้าพร้อมแล้วเดี๋ยวเราอ่านพร้อมกันนะครับ 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ใใช่ไหมคะอย่างนั้น ครูบอมตอบเป็นการย่อหน้าแล้วกันนะคะ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เอ๊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รายนะครับ ก็มีนักเรียนที่คิดเหมือนครูบอม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บ้างไหมครับ บางครั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 แต่ถ้านักเรียนได้อ่านใหม่อีกรอบ แล้วลองจับประเด็นใหม่แล้วเราจับใจความสำคัญได้ใหม่ 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 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ก. ไก่ แม่ครัว ข. ไข่ขายถั่ว เป็นแม่ค้าขายถั่วค. ควาย เป็นแม่ค้าขายถ่าน เอาใหม่นะ ก.แม่ครัว ข. ไข่ เป็นแม่ค้าขายถั่วและ ค. ควายเป็นแม่ค้าขายถ่าน ไหนใครตอบ ก. ไก่ยกมือขึ้น ไม่มี แน่นอนล่ะ ป้าสมศรีอาจจะเอาถ่านไปก่อไฟทำกับข้าวเป็นแม่ครัวก็ได้นะครับลองวิเคราะห์ให้ลึกซึ้งนะนักเรียนต่อมา ข. ไข่ขายถั่วแน่นอนหลายคนไม่ตอบข้อนี้คนละความหมาย ต่อไป ค. ควายประมาณ 90 เปอร์เซ็นต์ประมาณเกือบทั้งห้องที่ตอบ ค. ควาย นั่นก็คือขายถ่าน ซึ่งเป็นคำตอบที่ถูกต้องนะครับ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 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ชลภักดิ์) แบบนี้ ตอนแรกนะคะ ครูบอมไม่ได้ตั้งใจอ่านนะคะ 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นักเรียนก็อ่านครั้งที่ 2 หรือ 3 นะครับ 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 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 มาอ่านนิทานอีสปให้นักเรียนฟัง ส่วนจะเป้นเรื่องใดนั้นนะครับ เดี๋ยวจะให้นักเรียนอ่านพร้อมครูบอมด้วย ถ้าพร้อมแล้วนะครับ ไปกันเลยครับ 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 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นักเรียน อย่าลืมนะครับ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ไม่ช้าไม่นานมันก็เห็นเจ้าแกะน้อยตัวนั้น หมาป่าคิดจะกินลูกแกะจึงหาข้ออ้างเพื่อปลิดปีวิตของลูกแกะมันจึงพูดว่า</w:t>
      </w:r>
      <w:r>
        <w:t xml:space="preserve"> </w:t>
      </w:r>
      <w:r>
        <w:t xml:space="preserve">“</w:t>
      </w:r>
      <w:r>
        <w:t xml:space="preserve">เจ้ากล้าดีอย่างไร ถึงมากวนน้ำในลำธารของข้าขุ่นสมควรถูกลงโทษ</w:t>
      </w:r>
      <w:r>
        <w:t xml:space="preserve">”</w:t>
      </w:r>
      <w:r>
        <w:t xml:space="preserve"> </w:t>
      </w:r>
      <w:r>
        <w:t xml:space="preserve">หมาป่าตระโกนเกี้ยวกราด</w:t>
      </w:r>
    </w:p>
    <w:p>
      <w:pPr>
        <w:pStyle w:val="BodyText"/>
      </w:pPr>
      <w:r>
        <w:t xml:space="preserve">(คุณครูวาสนา)</w:t>
      </w:r>
      <w:r>
        <w:t xml:space="preserve"> </w:t>
      </w:r>
      <w:r>
        <w:t xml:space="preserve">“</w:t>
      </w:r>
      <w:r>
        <w:t xml:space="preserve">ข้าอยู่ปลายน้ำ ท่านอยู่ต้นน้ำท่านได้อย่างไร</w:t>
      </w:r>
      <w:r>
        <w:t xml:space="preserve">”</w:t>
      </w:r>
    </w:p>
    <w:p>
      <w:pPr>
        <w:pStyle w:val="BodyText"/>
      </w:pPr>
      <w:r>
        <w:t xml:space="preserve">(คุณครูชลภักดิ์) เจ้าแกะน้อยพูด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"</w:t>
      </w:r>
    </w:p>
    <w:p>
      <w:pPr>
        <w:pStyle w:val="BodyText"/>
      </w:pPr>
      <w:r>
        <w:t xml:space="preserve">(คุณครูชลภักดิ์) เจ้าแกะน้อย</w:t>
      </w:r>
    </w:p>
    <w:p>
      <w:pPr>
        <w:pStyle w:val="BodyText"/>
      </w:pPr>
      <w:r>
        <w:t xml:space="preserve">(คุณครูชลภักดิ์) แกะน้อยตบ หมาป่าไม่สนใจคำพูดของแกะน้อยและรีบขย่ำเจ้าแกะน้อยกินเป็นอาหารทัอาหารทันทีนักเรียนครับ เราอ่านนิทานอีสปเรื่อง หมาป่ากับลูกแกะนะครับโดยเป็นการอ่านที่คุณครูโอและครูบอมอ่านให้ฟังนักเรียนปลายทางลองนะครับ ลองพิจารณาร่วมกัน เกี่ยวกับใครทำอะไรที่ไหน ลองช่วยกันค้นหาใจความสำคัญดูสิครับถ้าใครนั่งเป็นคู่ก็ช่วยกันจับใจความสำคัญ ถ้าใครอ่านเป็นกลุ่ม ก็ช่วยกันระดมความคิดนะครับ นักเรียน นะ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เรื่องหมาป่ากับลูกแกะ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 5 เฉพาะตอนที่ 2 เป็นอย่างเดียวนะครับ แล้วก็ตอนที่ 2 อย่างเดียวส่วนตอนที่ 1 นั้น นักเรียนสามารถนำไปทำเป็นการบ้านเป็นใบงานทบทวนได้นะครับ ซึ่งใบงานที่ 5 ตอนที่ 5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าทีนะครับนักเรียน ส่วนคุณครูนะครับ ขอความกรุณานะครับ แจกใบงานที่ 5 สังเกตการทำงานของนักเรียนประเมินการอ่านวิเคราะห์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 ส่วนตรงนี้เป็นใบงานนะครับ ซึ่งครูโอได้สรุปออกมาเป็นข้อ ๆ ให้นักเรียนนะครับ ข้อที่ 1 นะครับ ข้อที่ 2 นะ ข้อที่ 1 ข้อที่ 2 นี่ ทุกข้อเลยที่นักเรียนได้อ่านแล้วก็สรุปใจความสำคัญว่าใจความสำคัญนั้นอยู่ตอนไหน จำได้ไหมครับมันมีกี่ตำแหน่ง 3 หรือ 4 ตำแหน่งครับ มี 3 ตำแหน่ง ก็คือตอนต้น ตอนกลาง แล้วตอนท้ายนะครับ นักเรียนอ่านแล้วก็จับใจความนะครับ ทั้งหมดนี้ก็คือตอนที่ 2 นะครับ เป็นใบงานที่ 5 ตอนที่ 2 ให้นักเรียนได้ทำกันนะครับถ้าพร้อมแล้วนะครับนักเรียน นักเรียนทำใบงานตอนที่ 2 เวลา 15 นาที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ตู่</dc:title>
  <dc:creator/>
  <cp:keywords/>
  <dcterms:created xsi:type="dcterms:W3CDTF">2021-11-18T04:17:00Z</dcterms:created>
  <dcterms:modified xsi:type="dcterms:W3CDTF">2021-11-18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